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9750C3" w14:textId="481D27F2" w:rsidR="00E67DEE" w:rsidRDefault="00981AEF">
      <w:r>
        <w:fldChar w:fldCharType="begin"/>
      </w:r>
      <w:r>
        <w:instrText>HYPERLINK "</w:instrText>
      </w:r>
      <w:r w:rsidRPr="00981AEF">
        <w:instrText>https://congreso2024.fes-sociologia.com/simposio-iib-el-problema-global-de-las-3-ps-en-los-debates-politicos-digitales-populismo-polarizacion-y-posverdad/</w:instrText>
      </w:r>
      <w:r>
        <w:instrText>"</w:instrText>
      </w:r>
      <w:r>
        <w:fldChar w:fldCharType="separate"/>
      </w:r>
      <w:r w:rsidRPr="0020146B">
        <w:rPr>
          <w:rStyle w:val="Hyperlink"/>
        </w:rPr>
        <w:t>https://congreso2024.fes-sociologia.com/simposio-iib-el-problema-global-de-las-3-ps-en-los-debates-politicos-digitales-populismo-polarizacion-y-posverdad/</w:t>
      </w:r>
      <w:r>
        <w:fldChar w:fldCharType="end"/>
      </w:r>
    </w:p>
    <w:p w14:paraId="36773D67" w14:textId="77777777" w:rsidR="00981AEF" w:rsidRDefault="00981AEF"/>
    <w:p w14:paraId="45D8619E" w14:textId="77777777" w:rsidR="00981AEF" w:rsidRPr="00981AEF" w:rsidRDefault="00981AEF" w:rsidP="00981AEF">
      <w:pPr>
        <w:rPr>
          <w:lang w:val="es-ES"/>
        </w:rPr>
      </w:pPr>
      <w:r w:rsidRPr="00981AEF">
        <w:rPr>
          <w:lang w:val="es-ES"/>
        </w:rPr>
        <w:t>VIERNES 28 DE JUNIO, 11:00 a 12:30 h</w:t>
      </w:r>
    </w:p>
    <w:p w14:paraId="1925CFEE" w14:textId="77777777" w:rsidR="00981AEF" w:rsidRPr="00981AEF" w:rsidRDefault="00981AEF" w:rsidP="00981AEF">
      <w:pPr>
        <w:rPr>
          <w:lang w:val="es-ES"/>
        </w:rPr>
      </w:pPr>
    </w:p>
    <w:p w14:paraId="5AA695A8" w14:textId="77777777" w:rsidR="00981AEF" w:rsidRPr="00981AEF" w:rsidRDefault="00981AEF" w:rsidP="00981AEF">
      <w:pPr>
        <w:rPr>
          <w:lang w:val="es-ES"/>
        </w:rPr>
      </w:pPr>
      <w:r w:rsidRPr="00981AEF">
        <w:rPr>
          <w:lang w:val="es-ES"/>
        </w:rPr>
        <w:t xml:space="preserve">SIMPOSIO IIB. El problema global de las 3 </w:t>
      </w:r>
      <w:proofErr w:type="spellStart"/>
      <w:r w:rsidRPr="00981AEF">
        <w:rPr>
          <w:lang w:val="es-ES"/>
        </w:rPr>
        <w:t>P´s</w:t>
      </w:r>
      <w:proofErr w:type="spellEnd"/>
      <w:r w:rsidRPr="00981AEF">
        <w:rPr>
          <w:lang w:val="es-ES"/>
        </w:rPr>
        <w:t xml:space="preserve"> en los debates políticos digitales: Populismo, Polarización y Posverdad</w:t>
      </w:r>
    </w:p>
    <w:p w14:paraId="5E3632F5" w14:textId="77777777" w:rsidR="00981AEF" w:rsidRPr="00981AEF" w:rsidRDefault="00981AEF" w:rsidP="00981AEF">
      <w:pPr>
        <w:rPr>
          <w:lang w:val="es-ES"/>
        </w:rPr>
      </w:pPr>
      <w:r w:rsidRPr="00981AEF">
        <w:rPr>
          <w:lang w:val="es-ES"/>
        </w:rPr>
        <w:t>Coordinación: José Manuel Robles (Universidad Complutense de Madrid) y Belén Casas-Mas (Universidad Complutense de Madrid)</w:t>
      </w:r>
    </w:p>
    <w:p w14:paraId="20EBE34F" w14:textId="77777777" w:rsidR="00981AEF" w:rsidRPr="00981AEF" w:rsidRDefault="00981AEF" w:rsidP="00981AEF">
      <w:pPr>
        <w:rPr>
          <w:lang w:val="es-ES"/>
        </w:rPr>
      </w:pPr>
      <w:r w:rsidRPr="00981AEF">
        <w:rPr>
          <w:lang w:val="es-ES"/>
        </w:rPr>
        <w:t>Presenta: Belén Casas-Mas (Universidad Complutense de Madrid)</w:t>
      </w:r>
    </w:p>
    <w:p w14:paraId="147BFF74" w14:textId="77777777" w:rsidR="00981AEF" w:rsidRPr="00981AEF" w:rsidRDefault="00981AEF" w:rsidP="00981AEF">
      <w:pPr>
        <w:rPr>
          <w:lang w:val="es-ES"/>
        </w:rPr>
      </w:pPr>
    </w:p>
    <w:p w14:paraId="7403CFFE" w14:textId="77777777" w:rsidR="00981AEF" w:rsidRPr="00981AEF" w:rsidRDefault="00981AEF" w:rsidP="00981AEF">
      <w:pPr>
        <w:rPr>
          <w:lang w:val="es-ES"/>
        </w:rPr>
      </w:pPr>
      <w:r w:rsidRPr="00981AEF">
        <w:rPr>
          <w:lang w:val="es-ES"/>
        </w:rPr>
        <w:t>Ponentes:</w:t>
      </w:r>
    </w:p>
    <w:p w14:paraId="65C034F7" w14:textId="77777777" w:rsidR="00981AEF" w:rsidRPr="00981AEF" w:rsidRDefault="00981AEF" w:rsidP="00981AEF">
      <w:pPr>
        <w:rPr>
          <w:lang w:val="es-ES"/>
        </w:rPr>
      </w:pPr>
      <w:r w:rsidRPr="00981AEF">
        <w:rPr>
          <w:lang w:val="es-ES"/>
        </w:rPr>
        <w:t>Rosa Elba Arroyo (Universidad Autónoma de México)</w:t>
      </w:r>
    </w:p>
    <w:p w14:paraId="79F8E898" w14:textId="77777777" w:rsidR="00981AEF" w:rsidRDefault="00981AEF" w:rsidP="00981AEF">
      <w:proofErr w:type="spellStart"/>
      <w:r>
        <w:t>Joao</w:t>
      </w:r>
      <w:proofErr w:type="spellEnd"/>
      <w:r>
        <w:t xml:space="preserve"> Ferres (</w:t>
      </w:r>
      <w:proofErr w:type="spellStart"/>
      <w:r>
        <w:t>Universidad</w:t>
      </w:r>
      <w:proofErr w:type="spellEnd"/>
      <w:r>
        <w:t xml:space="preserve"> </w:t>
      </w:r>
      <w:proofErr w:type="spellStart"/>
      <w:r>
        <w:t>del</w:t>
      </w:r>
      <w:proofErr w:type="spellEnd"/>
      <w:r>
        <w:t xml:space="preserve"> Estado de Rio de Janeiro)</w:t>
      </w:r>
    </w:p>
    <w:p w14:paraId="66D24E9A" w14:textId="77777777" w:rsidR="00981AEF" w:rsidRPr="00981AEF" w:rsidRDefault="00981AEF" w:rsidP="00981AEF">
      <w:pPr>
        <w:rPr>
          <w:lang w:val="es-ES"/>
        </w:rPr>
      </w:pPr>
      <w:r w:rsidRPr="00981AEF">
        <w:rPr>
          <w:lang w:val="es-ES"/>
        </w:rPr>
        <w:t>Ana María Córdoba (Universidad de la Sabana)</w:t>
      </w:r>
    </w:p>
    <w:p w14:paraId="0076C107" w14:textId="77777777" w:rsidR="00981AEF" w:rsidRPr="00981AEF" w:rsidRDefault="00981AEF" w:rsidP="00981AEF">
      <w:pPr>
        <w:rPr>
          <w:lang w:val="es-ES"/>
        </w:rPr>
      </w:pPr>
      <w:r w:rsidRPr="00981AEF">
        <w:rPr>
          <w:lang w:val="es-ES"/>
        </w:rPr>
        <w:t>Marco Damiani (Universidad de Perugia)</w:t>
      </w:r>
    </w:p>
    <w:p w14:paraId="01864329" w14:textId="77777777" w:rsidR="00981AEF" w:rsidRDefault="00981AEF" w:rsidP="00981AEF">
      <w:r>
        <w:t xml:space="preserve">Eduardo </w:t>
      </w:r>
      <w:proofErr w:type="spellStart"/>
      <w:r>
        <w:t>Barbarela</w:t>
      </w:r>
      <w:proofErr w:type="spellEnd"/>
      <w:r>
        <w:t xml:space="preserve"> (</w:t>
      </w:r>
      <w:proofErr w:type="spellStart"/>
      <w:r>
        <w:t>Universidad</w:t>
      </w:r>
      <w:proofErr w:type="spellEnd"/>
      <w:r>
        <w:t xml:space="preserve"> de Lisboa)</w:t>
      </w:r>
    </w:p>
    <w:p w14:paraId="3799B9D5" w14:textId="77777777" w:rsidR="00981AEF" w:rsidRDefault="00981AEF" w:rsidP="00981AEF"/>
    <w:p w14:paraId="1F7AE713" w14:textId="77777777" w:rsidR="00981AEF" w:rsidRPr="00981AEF" w:rsidRDefault="00981AEF" w:rsidP="00981AEF">
      <w:pPr>
        <w:rPr>
          <w:lang w:val="es-ES"/>
        </w:rPr>
      </w:pPr>
      <w:r w:rsidRPr="00981AEF">
        <w:rPr>
          <w:lang w:val="es-ES"/>
        </w:rPr>
        <w:t>Acto realizado en colaboración con la “International 3P´s Network”</w:t>
      </w:r>
    </w:p>
    <w:p w14:paraId="48FF9905" w14:textId="77777777" w:rsidR="00981AEF" w:rsidRPr="00981AEF" w:rsidRDefault="00981AEF" w:rsidP="00981AEF">
      <w:pPr>
        <w:rPr>
          <w:lang w:val="es-ES"/>
        </w:rPr>
      </w:pPr>
    </w:p>
    <w:p w14:paraId="01D31EC0" w14:textId="109E3BD9" w:rsidR="00981AEF" w:rsidRDefault="00981AEF" w:rsidP="00981AEF">
      <w:r>
        <w:t xml:space="preserve">Lugar: </w:t>
      </w:r>
      <w:proofErr w:type="spellStart"/>
      <w:r>
        <w:t>Edificio</w:t>
      </w:r>
      <w:proofErr w:type="spellEnd"/>
      <w:r>
        <w:t xml:space="preserve"> 4, aula E4A1</w:t>
      </w:r>
    </w:p>
    <w:sectPr w:rsidR="00981AE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3NzM2MzAyMTUGQiUdpeDU4uLM/DyQAsNaAEkgQaQsAAAA"/>
  </w:docVars>
  <w:rsids>
    <w:rsidRoot w:val="0001578C"/>
    <w:rsid w:val="0001578C"/>
    <w:rsid w:val="007910E0"/>
    <w:rsid w:val="00981AEF"/>
    <w:rsid w:val="00BE47AC"/>
    <w:rsid w:val="00C257EC"/>
    <w:rsid w:val="00E67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283FDBC"/>
  <w15:chartTrackingRefBased/>
  <w15:docId w15:val="{1F99D722-B578-49BA-994F-03E0E93FD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P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01578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01578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01578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01578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01578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01578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01578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01578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01578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01578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1578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1578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1578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01578C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01578C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01578C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01578C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01578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01578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01578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01578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01578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01578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01578C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01578C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01578C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01578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01578C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01578C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Fontepargpadro"/>
    <w:uiPriority w:val="99"/>
    <w:unhideWhenUsed/>
    <w:rsid w:val="00981AEF"/>
    <w:rPr>
      <w:color w:val="467886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981A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</Words>
  <Characters>1000</Characters>
  <Application>Microsoft Office Word</Application>
  <DocSecurity>0</DocSecurity>
  <Lines>19</Lines>
  <Paragraphs>6</Paragraphs>
  <ScaleCrop>false</ScaleCrop>
  <Company/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Carolina Trevisan</dc:creator>
  <cp:keywords/>
  <dc:description/>
  <cp:lastModifiedBy>Ana Carolina Trevisan</cp:lastModifiedBy>
  <cp:revision>2</cp:revision>
  <dcterms:created xsi:type="dcterms:W3CDTF">2025-03-18T12:59:00Z</dcterms:created>
  <dcterms:modified xsi:type="dcterms:W3CDTF">2025-03-18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b87719bbff2285a19bd9f3e2a680ea2e0fb450cf57a95586082546f3a12971</vt:lpwstr>
  </property>
</Properties>
</file>